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C5020" w14:textId="77777777" w:rsidR="008E243D" w:rsidRPr="00671355" w:rsidRDefault="008E243D" w:rsidP="008E243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E243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Multidisciplinary Research Grants -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Final Report Template</w:t>
      </w:r>
    </w:p>
    <w:p w14:paraId="7CAE56CA" w14:textId="77777777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1: Project information </w:t>
      </w:r>
    </w:p>
    <w:p w14:paraId="4744872E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9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6242"/>
      </w:tblGrid>
      <w:tr w:rsidR="0065796C" w:rsidRPr="00167AC1" w14:paraId="4A887127" w14:textId="77777777" w:rsidTr="005E31A6">
        <w:trPr>
          <w:jc w:val="center"/>
        </w:trPr>
        <w:tc>
          <w:tcPr>
            <w:tcW w:w="2689" w:type="dxa"/>
          </w:tcPr>
          <w:p w14:paraId="2B02DD08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ject title</w:t>
            </w:r>
          </w:p>
        </w:tc>
        <w:tc>
          <w:tcPr>
            <w:tcW w:w="6242" w:type="dxa"/>
          </w:tcPr>
          <w:p w14:paraId="27E65646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5796C" w:rsidRPr="00167AC1" w14:paraId="0DA60C4B" w14:textId="77777777" w:rsidTr="005E31A6">
        <w:trPr>
          <w:jc w:val="center"/>
        </w:trPr>
        <w:tc>
          <w:tcPr>
            <w:tcW w:w="2689" w:type="dxa"/>
          </w:tcPr>
          <w:p w14:paraId="6F69C812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URC</w:t>
            </w: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project number</w:t>
            </w:r>
          </w:p>
        </w:tc>
        <w:tc>
          <w:tcPr>
            <w:tcW w:w="6242" w:type="dxa"/>
          </w:tcPr>
          <w:p w14:paraId="482D51C0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5796C" w:rsidRPr="00167AC1" w14:paraId="5D64F286" w14:textId="77777777" w:rsidTr="005E31A6">
        <w:trPr>
          <w:jc w:val="center"/>
        </w:trPr>
        <w:tc>
          <w:tcPr>
            <w:tcW w:w="2689" w:type="dxa"/>
          </w:tcPr>
          <w:p w14:paraId="7FD1F97F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eriod covered by the report</w:t>
            </w:r>
          </w:p>
        </w:tc>
        <w:tc>
          <w:tcPr>
            <w:tcW w:w="6242" w:type="dxa"/>
          </w:tcPr>
          <w:p w14:paraId="355D752C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65796C" w:rsidRPr="00167AC1" w14:paraId="019290EA" w14:textId="77777777" w:rsidTr="005E31A6">
        <w:trPr>
          <w:jc w:val="center"/>
        </w:trPr>
        <w:tc>
          <w:tcPr>
            <w:tcW w:w="2689" w:type="dxa"/>
          </w:tcPr>
          <w:p w14:paraId="04B8DAD8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Report author(s) </w:t>
            </w:r>
          </w:p>
        </w:tc>
        <w:tc>
          <w:tcPr>
            <w:tcW w:w="6242" w:type="dxa"/>
          </w:tcPr>
          <w:p w14:paraId="42B053FB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65796C" w:rsidRPr="00167AC1" w14:paraId="2F4639C6" w14:textId="77777777" w:rsidTr="005E31A6">
        <w:trPr>
          <w:jc w:val="center"/>
        </w:trPr>
        <w:tc>
          <w:tcPr>
            <w:tcW w:w="2689" w:type="dxa"/>
          </w:tcPr>
          <w:p w14:paraId="6ECE147B" w14:textId="022C531D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Start date of </w:t>
            </w:r>
            <w:r w:rsidR="008E243D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ject</w:t>
            </w:r>
          </w:p>
        </w:tc>
        <w:tc>
          <w:tcPr>
            <w:tcW w:w="6242" w:type="dxa"/>
          </w:tcPr>
          <w:p w14:paraId="72F4AAB8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65796C" w:rsidRPr="00167AC1" w14:paraId="1BA6A4EC" w14:textId="77777777" w:rsidTr="005E31A6">
        <w:trPr>
          <w:jc w:val="center"/>
        </w:trPr>
        <w:tc>
          <w:tcPr>
            <w:tcW w:w="2689" w:type="dxa"/>
          </w:tcPr>
          <w:p w14:paraId="34232E2F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6242" w:type="dxa"/>
          </w:tcPr>
          <w:p w14:paraId="44AF7EF7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</w:tbl>
    <w:p w14:paraId="6311A762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p w14:paraId="374F368A" w14:textId="77777777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2: Narrative report </w:t>
      </w:r>
    </w:p>
    <w:p w14:paraId="74EC2119" w14:textId="3A46F50F" w:rsidR="0065796C" w:rsidRDefault="0065796C" w:rsidP="006579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Executive summary</w:t>
      </w:r>
      <w:r w:rsidR="0082169C">
        <w:rPr>
          <w:rFonts w:ascii="Calibri" w:eastAsia="Calibri" w:hAnsi="Calibri" w:cs="Calibri"/>
          <w:b/>
          <w:color w:val="000000"/>
        </w:rPr>
        <w:t xml:space="preserve"> (Limit to 250 w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796C" w14:paraId="31714BCF" w14:textId="77777777" w:rsidTr="005E31A6">
        <w:tc>
          <w:tcPr>
            <w:tcW w:w="9016" w:type="dxa"/>
          </w:tcPr>
          <w:p w14:paraId="21BEBB8A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  <w:p w14:paraId="2D2D4F90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  <w:p w14:paraId="3E520428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  <w:p w14:paraId="6B7638E3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</w:tbl>
    <w:p w14:paraId="62761B0A" w14:textId="77777777" w:rsidR="0065796C" w:rsidRDefault="0065796C" w:rsidP="0065796C">
      <w:pPr>
        <w:spacing w:after="0" w:line="276" w:lineRule="auto"/>
        <w:rPr>
          <w:rFonts w:ascii="Calibri" w:eastAsia="Calibri" w:hAnsi="Calibri" w:cs="Calibri"/>
          <w:b/>
          <w:color w:val="000000"/>
        </w:rPr>
      </w:pPr>
    </w:p>
    <w:p w14:paraId="67F83C7A" w14:textId="100EB988" w:rsidR="0065796C" w:rsidRDefault="0065796C" w:rsidP="006579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Objectives</w:t>
      </w:r>
      <w:r w:rsidR="0082169C">
        <w:rPr>
          <w:rFonts w:ascii="Calibri" w:eastAsia="Calibri" w:hAnsi="Calibri" w:cs="Calibri"/>
          <w:b/>
          <w:color w:val="000000"/>
        </w:rPr>
        <w:t xml:space="preserve"> (maximum 1 page)</w:t>
      </w:r>
    </w:p>
    <w:p w14:paraId="3934F919" w14:textId="44F97C39" w:rsidR="0065796C" w:rsidRDefault="00867AA8" w:rsidP="0065796C">
      <w:pPr>
        <w:rPr>
          <w:rFonts w:ascii="Calibri" w:eastAsia="Calibri" w:hAnsi="Calibri" w:cs="Calibri"/>
          <w:color w:val="000000"/>
        </w:rPr>
      </w:pPr>
      <w:r w:rsidRPr="00867AA8">
        <w:rPr>
          <w:rFonts w:ascii="Calibri" w:eastAsia="Calibri" w:hAnsi="Calibri" w:cs="Calibri"/>
          <w:color w:val="000000"/>
        </w:rPr>
        <w:t>State the project's original objectives. Is the project currently on track to achieve them? Explain any potential obstacles or deviations.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65796C" w14:paraId="19B8110C" w14:textId="77777777" w:rsidTr="005E31A6">
        <w:tc>
          <w:tcPr>
            <w:tcW w:w="9350" w:type="dxa"/>
          </w:tcPr>
          <w:p w14:paraId="404519AF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35F7341A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6796A801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14:paraId="4572B54D" w14:textId="77777777" w:rsidR="0065796C" w:rsidRDefault="0065796C" w:rsidP="0065796C">
      <w:pPr>
        <w:spacing w:line="276" w:lineRule="auto"/>
        <w:rPr>
          <w:rFonts w:ascii="Calibri" w:eastAsia="Calibri" w:hAnsi="Calibri" w:cs="Calibri"/>
          <w:b/>
          <w:color w:val="000000"/>
        </w:rPr>
      </w:pPr>
    </w:p>
    <w:p w14:paraId="5B35344F" w14:textId="5D488EF2" w:rsidR="003679B0" w:rsidRDefault="003679B0" w:rsidP="003679B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</w:tabs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Methodology (1 - 2 pages)</w:t>
      </w:r>
    </w:p>
    <w:p w14:paraId="2324A925" w14:textId="5FDC1775" w:rsidR="003679B0" w:rsidRDefault="003679B0" w:rsidP="003679B0">
      <w:pPr>
        <w:rPr>
          <w:rFonts w:ascii="Calibri" w:eastAsia="Calibri" w:hAnsi="Calibri" w:cs="Calibri"/>
          <w:color w:val="000000"/>
        </w:rPr>
      </w:pPr>
      <w:r w:rsidRPr="00867AA8">
        <w:rPr>
          <w:rFonts w:ascii="Calibri" w:eastAsia="Calibri" w:hAnsi="Calibri" w:cs="Calibri"/>
          <w:color w:val="000000"/>
        </w:rPr>
        <w:t xml:space="preserve">State the </w:t>
      </w:r>
      <w:r>
        <w:rPr>
          <w:rFonts w:ascii="Calibri" w:eastAsia="Calibri" w:hAnsi="Calibri" w:cs="Calibri"/>
          <w:color w:val="000000"/>
        </w:rPr>
        <w:t>methodological approach of your project</w:t>
      </w:r>
      <w:r w:rsidRPr="00867AA8">
        <w:rPr>
          <w:rFonts w:ascii="Calibri" w:eastAsia="Calibri" w:hAnsi="Calibri" w:cs="Calibri"/>
          <w:color w:val="000000"/>
        </w:rPr>
        <w:t>.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3679B0" w14:paraId="6DFC73D5" w14:textId="77777777" w:rsidTr="00F10C3F">
        <w:tc>
          <w:tcPr>
            <w:tcW w:w="9350" w:type="dxa"/>
          </w:tcPr>
          <w:p w14:paraId="5079C03D" w14:textId="77777777" w:rsidR="003679B0" w:rsidRDefault="003679B0" w:rsidP="00F10C3F">
            <w:pPr>
              <w:rPr>
                <w:rFonts w:ascii="Calibri" w:eastAsia="Calibri" w:hAnsi="Calibri" w:cs="Calibri"/>
                <w:color w:val="000000"/>
              </w:rPr>
            </w:pPr>
          </w:p>
          <w:p w14:paraId="69D0CF28" w14:textId="77777777" w:rsidR="003679B0" w:rsidRDefault="003679B0" w:rsidP="00F10C3F">
            <w:pPr>
              <w:rPr>
                <w:rFonts w:ascii="Calibri" w:eastAsia="Calibri" w:hAnsi="Calibri" w:cs="Calibri"/>
                <w:color w:val="000000"/>
              </w:rPr>
            </w:pPr>
          </w:p>
          <w:p w14:paraId="0AA81A0F" w14:textId="77777777" w:rsidR="003679B0" w:rsidRDefault="003679B0" w:rsidP="00F10C3F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14:paraId="08F4B00A" w14:textId="77777777" w:rsidR="003679B0" w:rsidRDefault="003679B0" w:rsidP="003679B0">
      <w:pPr>
        <w:spacing w:line="276" w:lineRule="auto"/>
        <w:rPr>
          <w:rFonts w:ascii="Calibri" w:eastAsia="Calibri" w:hAnsi="Calibri" w:cs="Calibri"/>
          <w:b/>
          <w:color w:val="000000"/>
        </w:rPr>
      </w:pPr>
    </w:p>
    <w:p w14:paraId="6719934F" w14:textId="77777777" w:rsidR="003679B0" w:rsidRDefault="003679B0" w:rsidP="0065796C">
      <w:pPr>
        <w:spacing w:line="276" w:lineRule="auto"/>
        <w:rPr>
          <w:rFonts w:ascii="Calibri" w:eastAsia="Calibri" w:hAnsi="Calibri" w:cs="Calibri"/>
          <w:b/>
          <w:color w:val="000000"/>
        </w:rPr>
      </w:pPr>
    </w:p>
    <w:p w14:paraId="620E23EA" w14:textId="77777777" w:rsidR="003679B0" w:rsidRDefault="003679B0" w:rsidP="0065796C">
      <w:pPr>
        <w:spacing w:line="276" w:lineRule="auto"/>
        <w:rPr>
          <w:rFonts w:ascii="Calibri" w:eastAsia="Calibri" w:hAnsi="Calibri" w:cs="Calibri"/>
          <w:b/>
          <w:color w:val="000000"/>
        </w:rPr>
      </w:pPr>
    </w:p>
    <w:p w14:paraId="429C9924" w14:textId="7EB01086" w:rsidR="0065796C" w:rsidRDefault="0065796C" w:rsidP="006579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lastRenderedPageBreak/>
        <w:t>Research findings</w:t>
      </w:r>
      <w:r w:rsidR="0082169C">
        <w:rPr>
          <w:rFonts w:ascii="Calibri" w:eastAsia="Calibri" w:hAnsi="Calibri" w:cs="Calibri"/>
          <w:b/>
          <w:color w:val="000000"/>
        </w:rPr>
        <w:t xml:space="preserve"> (Use </w:t>
      </w:r>
      <w:r w:rsidR="00063246">
        <w:rPr>
          <w:rFonts w:ascii="Calibri" w:eastAsia="Calibri" w:hAnsi="Calibri" w:cs="Calibri"/>
          <w:b/>
          <w:color w:val="000000"/>
        </w:rPr>
        <w:t>4</w:t>
      </w:r>
      <w:r w:rsidR="0082169C">
        <w:rPr>
          <w:rFonts w:ascii="Calibri" w:eastAsia="Calibri" w:hAnsi="Calibri" w:cs="Calibri"/>
          <w:b/>
          <w:color w:val="000000"/>
        </w:rPr>
        <w:t xml:space="preserve"> – </w:t>
      </w:r>
      <w:r w:rsidR="00063246">
        <w:rPr>
          <w:rFonts w:ascii="Calibri" w:eastAsia="Calibri" w:hAnsi="Calibri" w:cs="Calibri"/>
          <w:b/>
          <w:color w:val="000000"/>
        </w:rPr>
        <w:t>6</w:t>
      </w:r>
      <w:r w:rsidR="0082169C">
        <w:rPr>
          <w:rFonts w:ascii="Calibri" w:eastAsia="Calibri" w:hAnsi="Calibri" w:cs="Calibri"/>
          <w:b/>
          <w:color w:val="000000"/>
        </w:rPr>
        <w:t xml:space="preserve"> pages)</w:t>
      </w:r>
    </w:p>
    <w:p w14:paraId="0CABE00F" w14:textId="2F399780" w:rsidR="0065796C" w:rsidRDefault="003B2878" w:rsidP="003B2878">
      <w:pPr>
        <w:rPr>
          <w:rFonts w:ascii="Times New Roman" w:hAnsi="Times New Roman" w:cs="Times New Roman"/>
          <w:sz w:val="24"/>
          <w:szCs w:val="24"/>
        </w:rPr>
      </w:pPr>
      <w:r w:rsidRPr="003B2878">
        <w:rPr>
          <w:rFonts w:ascii="Calibri" w:eastAsia="Calibri" w:hAnsi="Calibri" w:cs="Calibri"/>
          <w:color w:val="000000"/>
        </w:rPr>
        <w:t>Highlight key findings</w:t>
      </w:r>
      <w:r>
        <w:rPr>
          <w:rFonts w:ascii="Calibri" w:eastAsia="Calibri" w:hAnsi="Calibri" w:cs="Calibri"/>
          <w:color w:val="000000"/>
        </w:rPr>
        <w:t xml:space="preserve"> and b</w:t>
      </w:r>
      <w:r w:rsidRPr="003B2878">
        <w:rPr>
          <w:rFonts w:ascii="Calibri" w:eastAsia="Calibri" w:hAnsi="Calibri" w:cs="Calibri"/>
          <w:color w:val="000000"/>
        </w:rPr>
        <w:t>riefly explain how these findings are useful or innovative, contributing to the field or solving a problem.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65796C" w14:paraId="47882855" w14:textId="77777777" w:rsidTr="005E31A6">
        <w:tc>
          <w:tcPr>
            <w:tcW w:w="9350" w:type="dxa"/>
          </w:tcPr>
          <w:p w14:paraId="38BF5B18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201671AD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7EEE0011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1813B80A" w14:textId="77777777" w:rsidR="0082169C" w:rsidRDefault="0082169C" w:rsidP="005E31A6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14:paraId="4D801068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p w14:paraId="45024338" w14:textId="2F11B82F" w:rsidR="0065796C" w:rsidRDefault="0065796C" w:rsidP="006579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Key achievements</w:t>
      </w:r>
      <w:r w:rsidR="0082169C">
        <w:rPr>
          <w:rFonts w:ascii="Calibri" w:eastAsia="Calibri" w:hAnsi="Calibri" w:cs="Calibri"/>
          <w:b/>
          <w:color w:val="000000"/>
        </w:rPr>
        <w:t xml:space="preserve"> (1 – 2 pages)</w:t>
      </w:r>
    </w:p>
    <w:p w14:paraId="02D9823B" w14:textId="52692A89" w:rsidR="0065796C" w:rsidRDefault="003B2878" w:rsidP="0065796C">
      <w:pPr>
        <w:rPr>
          <w:rFonts w:ascii="Calibri" w:eastAsia="Calibri" w:hAnsi="Calibri" w:cs="Calibri"/>
          <w:color w:val="000000"/>
        </w:rPr>
      </w:pPr>
      <w:r w:rsidRPr="003B2878">
        <w:rPr>
          <w:rFonts w:ascii="Calibri" w:eastAsia="Calibri" w:hAnsi="Calibri" w:cs="Calibri"/>
          <w:color w:val="000000"/>
        </w:rPr>
        <w:t>Highlight the 2 or 3 most significant outcomes from the reporting period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350"/>
      </w:tblGrid>
      <w:tr w:rsidR="0065796C" w14:paraId="1ADD82F5" w14:textId="77777777" w:rsidTr="005E31A6">
        <w:tc>
          <w:tcPr>
            <w:tcW w:w="9350" w:type="dxa"/>
          </w:tcPr>
          <w:p w14:paraId="6D65BE77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7348BB70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  <w:p w14:paraId="484BB14C" w14:textId="77777777" w:rsidR="0065796C" w:rsidRDefault="0065796C" w:rsidP="005E31A6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14:paraId="3EF5BC62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p w14:paraId="735972D3" w14:textId="4EC62B7F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3: Research outputs </w:t>
      </w:r>
      <w:r w:rsidR="00410F01">
        <w:rPr>
          <w:rFonts w:ascii="Calibri" w:eastAsia="Calibri" w:hAnsi="Calibri" w:cs="Calibri"/>
          <w:b/>
          <w:color w:val="000000"/>
          <w:sz w:val="28"/>
          <w:szCs w:val="28"/>
        </w:rPr>
        <w:t>(</w:t>
      </w:r>
      <w:r w:rsidR="00410F01" w:rsidRPr="00410F01">
        <w:rPr>
          <w:rFonts w:ascii="Calibri" w:eastAsia="Calibri" w:hAnsi="Calibri" w:cs="Calibri"/>
          <w:b/>
          <w:color w:val="000000"/>
          <w:sz w:val="28"/>
          <w:szCs w:val="28"/>
        </w:rPr>
        <w:t>Certain tables with wide data sets would benefit from a landscape orientation</w:t>
      </w:r>
      <w:r w:rsidR="00410F01">
        <w:rPr>
          <w:rFonts w:ascii="Calibri" w:eastAsia="Calibri" w:hAnsi="Calibri" w:cs="Calibri"/>
          <w:b/>
          <w:color w:val="000000"/>
          <w:sz w:val="28"/>
          <w:szCs w:val="28"/>
        </w:rPr>
        <w:t>)</w:t>
      </w:r>
    </w:p>
    <w:p w14:paraId="4996EE2E" w14:textId="77777777" w:rsidR="0065796C" w:rsidRDefault="0065796C" w:rsidP="0065796C">
      <w:pPr>
        <w:spacing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lease complete the tables in this section </w:t>
      </w:r>
    </w:p>
    <w:p w14:paraId="3E3C3959" w14:textId="50379318" w:rsidR="0065796C" w:rsidRDefault="0065796C" w:rsidP="0065796C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3.1 </w:t>
      </w:r>
      <w:r w:rsidR="00AA0057">
        <w:rPr>
          <w:rFonts w:ascii="Calibri" w:eastAsia="Calibri" w:hAnsi="Calibri" w:cs="Calibri"/>
          <w:b/>
        </w:rPr>
        <w:t xml:space="preserve">Journal </w:t>
      </w:r>
      <w:r>
        <w:rPr>
          <w:rFonts w:ascii="Calibri" w:eastAsia="Calibri" w:hAnsi="Calibri" w:cs="Calibri"/>
          <w:b/>
        </w:rPr>
        <w:t xml:space="preserve">Publications </w:t>
      </w:r>
    </w:p>
    <w:p w14:paraId="2770CE9F" w14:textId="79B80097" w:rsidR="0065796C" w:rsidRDefault="00AA0057" w:rsidP="0065796C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>Please provide a list of peer-reviewed publications that have been published as a direct result of research supported by your project</w:t>
      </w:r>
    </w:p>
    <w:tbl>
      <w:tblPr>
        <w:tblW w:w="99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1440"/>
        <w:gridCol w:w="1170"/>
        <w:gridCol w:w="1080"/>
        <w:gridCol w:w="1170"/>
        <w:gridCol w:w="3000"/>
      </w:tblGrid>
      <w:tr w:rsidR="0065796C" w14:paraId="5879D3F3" w14:textId="77777777" w:rsidTr="005E31A6">
        <w:trPr>
          <w:trHeight w:val="879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5B37755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it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F5C86D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Author (s) and institution(s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16E18D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Venue (journal name, book, series, etc.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8D7C3E7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Date submitted/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accepted/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publishe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833B0D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Open access?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7D3C29" w14:textId="546537B5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Link</w:t>
            </w:r>
            <w:r w:rsidR="003679B0">
              <w:rPr>
                <w:rFonts w:ascii="Calibri" w:eastAsia="Calibri" w:hAnsi="Calibri" w:cs="Calibri"/>
                <w:b/>
                <w:sz w:val="18"/>
                <w:szCs w:val="18"/>
              </w:rPr>
              <w:t>/DOI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 (if available online)</w:t>
            </w:r>
          </w:p>
        </w:tc>
      </w:tr>
      <w:tr w:rsidR="0065796C" w14:paraId="3C05E85F" w14:textId="77777777" w:rsidTr="005E31A6">
        <w:trPr>
          <w:trHeight w:val="989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4F010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A6709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8F9A37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1BF091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E8DA8C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4E79B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FFFFFF"/>
                <w:sz w:val="18"/>
                <w:szCs w:val="18"/>
              </w:rPr>
            </w:pPr>
          </w:p>
        </w:tc>
      </w:tr>
      <w:tr w:rsidR="0065796C" w14:paraId="268D7CFA" w14:textId="77777777" w:rsidTr="005E31A6">
        <w:trPr>
          <w:trHeight w:val="1160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04DCB" w14:textId="77777777" w:rsidR="0065796C" w:rsidRPr="00F24E7C" w:rsidRDefault="0065796C" w:rsidP="005E31A6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530F4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3A9B3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A2268C" w14:textId="77777777" w:rsidR="0065796C" w:rsidRPr="00F24E7C" w:rsidRDefault="0065796C" w:rsidP="005E31A6">
            <w:pPr>
              <w:widowControl w:val="0"/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AD9FA0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1A401" w14:textId="77777777" w:rsidR="0065796C" w:rsidRPr="00F24E7C" w:rsidRDefault="0065796C" w:rsidP="005E31A6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</w:tr>
    </w:tbl>
    <w:p w14:paraId="4D173BAE" w14:textId="77777777" w:rsidR="00AA0057" w:rsidRDefault="00AA0057" w:rsidP="0065796C">
      <w:pPr>
        <w:spacing w:line="276" w:lineRule="auto"/>
        <w:rPr>
          <w:rFonts w:ascii="Calibri" w:eastAsia="Calibri" w:hAnsi="Calibri" w:cs="Calibri"/>
          <w:b/>
        </w:rPr>
      </w:pPr>
    </w:p>
    <w:p w14:paraId="2491F8DD" w14:textId="77777777" w:rsidR="003679B0" w:rsidRDefault="003679B0" w:rsidP="0065796C">
      <w:pPr>
        <w:spacing w:line="276" w:lineRule="auto"/>
        <w:rPr>
          <w:rFonts w:ascii="Calibri" w:eastAsia="Calibri" w:hAnsi="Calibri" w:cs="Calibri"/>
          <w:b/>
        </w:rPr>
      </w:pPr>
    </w:p>
    <w:p w14:paraId="4F79769C" w14:textId="77777777" w:rsidR="003679B0" w:rsidRDefault="003679B0" w:rsidP="0065796C">
      <w:pPr>
        <w:spacing w:line="276" w:lineRule="auto"/>
        <w:rPr>
          <w:rFonts w:ascii="Calibri" w:eastAsia="Calibri" w:hAnsi="Calibri" w:cs="Calibri"/>
          <w:b/>
        </w:rPr>
      </w:pPr>
    </w:p>
    <w:p w14:paraId="72C8FDA0" w14:textId="77777777" w:rsidR="003679B0" w:rsidRDefault="003679B0" w:rsidP="0065796C">
      <w:pPr>
        <w:spacing w:line="276" w:lineRule="auto"/>
        <w:rPr>
          <w:rFonts w:ascii="Calibri" w:eastAsia="Calibri" w:hAnsi="Calibri" w:cs="Calibri"/>
          <w:b/>
        </w:rPr>
      </w:pPr>
    </w:p>
    <w:p w14:paraId="0428D531" w14:textId="19F8B7D3" w:rsidR="00AA0057" w:rsidRDefault="00AA0057" w:rsidP="00AA0057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lastRenderedPageBreak/>
        <w:t xml:space="preserve">3.2 Conference Publications </w:t>
      </w:r>
    </w:p>
    <w:p w14:paraId="2D876EE7" w14:textId="3A71679F" w:rsidR="00AA0057" w:rsidRDefault="00AA0057" w:rsidP="00AA0057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 xml:space="preserve">Please provide a list of </w:t>
      </w:r>
      <w:r>
        <w:rPr>
          <w:rFonts w:ascii="Calibri" w:eastAsia="Calibri" w:hAnsi="Calibri" w:cs="Calibri"/>
        </w:rPr>
        <w:t>conference</w:t>
      </w:r>
      <w:r w:rsidRPr="00AA0057">
        <w:rPr>
          <w:rFonts w:ascii="Calibri" w:eastAsia="Calibri" w:hAnsi="Calibri" w:cs="Calibri"/>
        </w:rPr>
        <w:t xml:space="preserve"> publications that have been </w:t>
      </w:r>
      <w:r>
        <w:rPr>
          <w:rFonts w:ascii="Calibri" w:eastAsia="Calibri" w:hAnsi="Calibri" w:cs="Calibri"/>
        </w:rPr>
        <w:t>presented</w:t>
      </w:r>
    </w:p>
    <w:tbl>
      <w:tblPr>
        <w:tblW w:w="992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1843"/>
        <w:gridCol w:w="2835"/>
        <w:gridCol w:w="1701"/>
        <w:gridCol w:w="1701"/>
      </w:tblGrid>
      <w:tr w:rsidR="0010471E" w14:paraId="261A9C8A" w14:textId="786C8EA7" w:rsidTr="0010471E">
        <w:trPr>
          <w:trHeight w:val="879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B64CF0" w14:textId="77777777" w:rsidR="0010471E" w:rsidRDefault="0010471E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itle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FB275CB" w14:textId="77777777" w:rsidR="0010471E" w:rsidRDefault="0010471E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Author (s) and institution(s)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C5DC816" w14:textId="6D2FC8C1" w:rsidR="0010471E" w:rsidRDefault="0010471E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nference nam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D1B795" w14:textId="435147B1" w:rsidR="0010471E" w:rsidRDefault="0010471E" w:rsidP="00F24F0B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Date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77A9A6FA" w14:textId="1AD5C322" w:rsidR="0010471E" w:rsidRDefault="0010471E" w:rsidP="00F24F0B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untry</w:t>
            </w:r>
          </w:p>
        </w:tc>
      </w:tr>
      <w:tr w:rsidR="0010471E" w14:paraId="6A40ED23" w14:textId="4277C95E" w:rsidTr="0010471E">
        <w:trPr>
          <w:trHeight w:val="989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F43000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E24FFB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3442B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FB2CB7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5016E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</w:tr>
      <w:tr w:rsidR="0010471E" w14:paraId="291179F2" w14:textId="0BC48A1E" w:rsidTr="0010471E">
        <w:trPr>
          <w:trHeight w:val="1160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D63500" w14:textId="77777777" w:rsidR="0010471E" w:rsidRPr="00F24E7C" w:rsidRDefault="0010471E" w:rsidP="00F24F0B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C204F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05255" w14:textId="77777777" w:rsidR="0010471E" w:rsidRPr="00F24E7C" w:rsidRDefault="0010471E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38CB3" w14:textId="77777777" w:rsidR="0010471E" w:rsidRPr="00F24E7C" w:rsidRDefault="0010471E" w:rsidP="00F24F0B">
            <w:pPr>
              <w:widowControl w:val="0"/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35A5F" w14:textId="77777777" w:rsidR="0010471E" w:rsidRPr="00F24E7C" w:rsidRDefault="0010471E" w:rsidP="00F24F0B">
            <w:pPr>
              <w:widowControl w:val="0"/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</w:p>
        </w:tc>
      </w:tr>
    </w:tbl>
    <w:p w14:paraId="114F7887" w14:textId="77777777" w:rsidR="00AA0057" w:rsidRDefault="00AA0057" w:rsidP="0065796C">
      <w:pPr>
        <w:spacing w:line="276" w:lineRule="auto"/>
        <w:rPr>
          <w:rFonts w:ascii="Calibri" w:eastAsia="Calibri" w:hAnsi="Calibri" w:cs="Calibri"/>
          <w:b/>
        </w:rPr>
      </w:pPr>
    </w:p>
    <w:p w14:paraId="47C8B197" w14:textId="49067A57" w:rsidR="00AA0057" w:rsidRDefault="00AA0057" w:rsidP="00AA0057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3.3 W</w:t>
      </w:r>
      <w:r w:rsidRPr="00AA0057">
        <w:rPr>
          <w:rFonts w:ascii="Calibri" w:eastAsia="Calibri" w:hAnsi="Calibri" w:cs="Calibri"/>
          <w:b/>
        </w:rPr>
        <w:t>orking papers, articles, book chapters</w:t>
      </w:r>
      <w:r w:rsidR="008E243D">
        <w:rPr>
          <w:rFonts w:ascii="Calibri" w:eastAsia="Calibri" w:hAnsi="Calibri" w:cs="Calibri"/>
          <w:b/>
        </w:rPr>
        <w:t>,</w:t>
      </w:r>
      <w:r w:rsidRPr="00AA0057">
        <w:rPr>
          <w:rFonts w:ascii="Calibri" w:eastAsia="Calibri" w:hAnsi="Calibri" w:cs="Calibri"/>
          <w:b/>
        </w:rPr>
        <w:t xml:space="preserve"> and reports</w:t>
      </w:r>
    </w:p>
    <w:p w14:paraId="7951D661" w14:textId="6180FAA5" w:rsidR="00AA0057" w:rsidRDefault="00AA0057" w:rsidP="00AA0057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 xml:space="preserve">Please provide a list of </w:t>
      </w:r>
      <w:r>
        <w:rPr>
          <w:rFonts w:ascii="Calibri" w:eastAsia="Calibri" w:hAnsi="Calibri" w:cs="Calibri"/>
        </w:rPr>
        <w:t>working papers, articles, book chapters</w:t>
      </w:r>
      <w:r w:rsidR="008E243D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and reports</w:t>
      </w:r>
      <w:r w:rsidRPr="00AA0057">
        <w:rPr>
          <w:rFonts w:ascii="Calibri" w:eastAsia="Calibri" w:hAnsi="Calibri" w:cs="Calibri"/>
        </w:rPr>
        <w:t xml:space="preserve"> that have been published as a direct result of research supported by your project</w:t>
      </w:r>
    </w:p>
    <w:tbl>
      <w:tblPr>
        <w:tblW w:w="99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1440"/>
        <w:gridCol w:w="1170"/>
        <w:gridCol w:w="1080"/>
        <w:gridCol w:w="1170"/>
        <w:gridCol w:w="3000"/>
      </w:tblGrid>
      <w:tr w:rsidR="00AA0057" w14:paraId="6E127EC0" w14:textId="77777777" w:rsidTr="00F24F0B">
        <w:trPr>
          <w:trHeight w:val="879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39A2FFD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it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D2FD45A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Author (s) and institution(s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EF25990" w14:textId="348B9C53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Venue (book, series, etc.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262AD20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Date submitted/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accepted/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publishe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E9866DD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Open access?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7AEF5A4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Link (if available online)</w:t>
            </w:r>
          </w:p>
        </w:tc>
      </w:tr>
      <w:tr w:rsidR="00AA0057" w14:paraId="555F826B" w14:textId="77777777" w:rsidTr="00F24F0B">
        <w:trPr>
          <w:trHeight w:val="989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957459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9D6A0D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FA47E5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A4E77F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51BBAB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9625E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FFFFFF"/>
                <w:sz w:val="18"/>
                <w:szCs w:val="18"/>
              </w:rPr>
            </w:pPr>
          </w:p>
        </w:tc>
      </w:tr>
      <w:tr w:rsidR="00AA0057" w14:paraId="19392CB6" w14:textId="77777777" w:rsidTr="00F24F0B">
        <w:trPr>
          <w:trHeight w:val="1160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B2DA5" w14:textId="77777777" w:rsidR="00AA0057" w:rsidRPr="00F24E7C" w:rsidRDefault="00AA0057" w:rsidP="00F24F0B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2E690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43F10F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83C8FC" w14:textId="77777777" w:rsidR="00AA0057" w:rsidRPr="00F24E7C" w:rsidRDefault="00AA0057" w:rsidP="00F24F0B">
            <w:pPr>
              <w:widowControl w:val="0"/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C21AD5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C0218" w14:textId="77777777" w:rsidR="00AA0057" w:rsidRPr="00F24E7C" w:rsidRDefault="00AA0057" w:rsidP="00F24F0B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</w:tr>
    </w:tbl>
    <w:p w14:paraId="6B94A7DB" w14:textId="77777777" w:rsidR="00AA0057" w:rsidRDefault="00AA0057" w:rsidP="0065796C">
      <w:pPr>
        <w:spacing w:line="276" w:lineRule="auto"/>
        <w:rPr>
          <w:rFonts w:ascii="Calibri" w:eastAsia="Calibri" w:hAnsi="Calibri" w:cs="Calibri"/>
          <w:b/>
        </w:rPr>
      </w:pPr>
    </w:p>
    <w:p w14:paraId="1D0048A8" w14:textId="183E91EF" w:rsidR="0065796C" w:rsidRDefault="0065796C" w:rsidP="0065796C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3.</w:t>
      </w:r>
      <w:r w:rsidR="00AA0057">
        <w:rPr>
          <w:rFonts w:ascii="Calibri" w:eastAsia="Calibri" w:hAnsi="Calibri" w:cs="Calibri"/>
          <w:b/>
        </w:rPr>
        <w:t>4</w:t>
      </w:r>
      <w:r>
        <w:rPr>
          <w:rFonts w:ascii="Calibri" w:eastAsia="Calibri" w:hAnsi="Calibri" w:cs="Calibri"/>
          <w:b/>
        </w:rPr>
        <w:t xml:space="preserve"> Non-academic outreach products </w:t>
      </w:r>
    </w:p>
    <w:p w14:paraId="2EF01399" w14:textId="542E8E5F" w:rsidR="0065796C" w:rsidRDefault="00AA0057" w:rsidP="0065796C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>Please list knowledge outputs designed for knowledge translation and public awareness, including developed stories, policy briefs, brochures, blogs, op-eds, media coverage (radio, television, print), and other non-academic products.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9"/>
        <w:gridCol w:w="1738"/>
        <w:gridCol w:w="762"/>
        <w:gridCol w:w="3119"/>
        <w:gridCol w:w="2976"/>
      </w:tblGrid>
      <w:tr w:rsidR="0065796C" w14:paraId="73B693CC" w14:textId="77777777" w:rsidTr="005E31A6">
        <w:trPr>
          <w:trHeight w:val="676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2CA1C2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ype (policy brief, blog, op-eds, brochure, etc.)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A466CC4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ame/ title of publication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C75426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Date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BF41171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Focus of tools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4DFB83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Link (if available online)</w:t>
            </w:r>
          </w:p>
        </w:tc>
      </w:tr>
      <w:tr w:rsidR="0065796C" w14:paraId="63CE5E57" w14:textId="77777777" w:rsidTr="005E31A6">
        <w:trPr>
          <w:trHeight w:val="451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0F6B1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14A843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87E284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9A312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C19718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5796C" w14:paraId="4A6ED11F" w14:textId="77777777" w:rsidTr="005E31A6">
        <w:trPr>
          <w:trHeight w:val="451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61BB9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28C88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60EDA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64AC0B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8FC97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1D8D251A" w14:textId="57DFC616" w:rsidR="00275ADF" w:rsidRDefault="00275ADF" w:rsidP="00275ADF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lastRenderedPageBreak/>
        <w:t>Section 4: Research outcomes</w:t>
      </w:r>
      <w:r w:rsidR="00410F01">
        <w:rPr>
          <w:rFonts w:ascii="Calibri" w:eastAsia="Calibri" w:hAnsi="Calibri" w:cs="Calibri"/>
          <w:b/>
          <w:color w:val="000000"/>
          <w:sz w:val="28"/>
          <w:szCs w:val="28"/>
        </w:rPr>
        <w:t xml:space="preserve"> (This table</w:t>
      </w:r>
      <w:r w:rsidR="00410F01" w:rsidRPr="00410F01">
        <w:rPr>
          <w:rFonts w:ascii="Calibri" w:eastAsia="Calibri" w:hAnsi="Calibri" w:cs="Calibri"/>
          <w:b/>
          <w:color w:val="000000"/>
          <w:sz w:val="28"/>
          <w:szCs w:val="28"/>
        </w:rPr>
        <w:t xml:space="preserve"> would benefit from a landscape orientation</w:t>
      </w:r>
      <w:r w:rsidR="00410F01">
        <w:rPr>
          <w:rFonts w:ascii="Calibri" w:eastAsia="Calibri" w:hAnsi="Calibri" w:cs="Calibri"/>
          <w:b/>
          <w:color w:val="000000"/>
          <w:sz w:val="28"/>
          <w:szCs w:val="28"/>
        </w:rPr>
        <w:t>)</w:t>
      </w:r>
    </w:p>
    <w:p w14:paraId="70FFE5F8" w14:textId="1F2F8E4C" w:rsidR="008E243D" w:rsidRDefault="008E243D" w:rsidP="00735444">
      <w:pPr>
        <w:spacing w:line="276" w:lineRule="auto"/>
        <w:jc w:val="both"/>
        <w:rPr>
          <w:rFonts w:ascii="Calibri" w:eastAsia="Calibri" w:hAnsi="Calibri" w:cs="Calibri"/>
        </w:rPr>
      </w:pPr>
      <w:r w:rsidRPr="008E243D">
        <w:rPr>
          <w:rFonts w:ascii="Calibri" w:eastAsia="Calibri" w:hAnsi="Calibri" w:cs="Calibri"/>
        </w:rPr>
        <w:t>Please provide a realistic short-term impact, as the URC will follow up with the investigators at a later date to assess the progress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64"/>
        <w:gridCol w:w="2835"/>
        <w:gridCol w:w="2835"/>
      </w:tblGrid>
      <w:tr w:rsidR="0082169C" w14:paraId="620DE71D" w14:textId="77777777" w:rsidTr="008E243D">
        <w:tc>
          <w:tcPr>
            <w:tcW w:w="3964" w:type="dxa"/>
          </w:tcPr>
          <w:p w14:paraId="2857C82A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35" w:type="dxa"/>
          </w:tcPr>
          <w:p w14:paraId="4AA6B62B" w14:textId="015E98C1" w:rsidR="0082169C" w:rsidRDefault="0082169C" w:rsidP="00735444">
            <w:pPr>
              <w:spacing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hort term (1 – 3 years)</w:t>
            </w:r>
          </w:p>
        </w:tc>
        <w:tc>
          <w:tcPr>
            <w:tcW w:w="2835" w:type="dxa"/>
          </w:tcPr>
          <w:p w14:paraId="78A77153" w14:textId="0B48C250" w:rsidR="0082169C" w:rsidRDefault="008E243D" w:rsidP="00735444">
            <w:pPr>
              <w:spacing w:line="276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dium-term</w:t>
            </w:r>
            <w:r w:rsidR="0082169C">
              <w:rPr>
                <w:rFonts w:ascii="Calibri" w:eastAsia="Calibri" w:hAnsi="Calibri" w:cs="Calibri"/>
              </w:rPr>
              <w:t xml:space="preserve"> (3 – 10 years)</w:t>
            </w:r>
          </w:p>
        </w:tc>
      </w:tr>
      <w:tr w:rsidR="0082169C" w14:paraId="1C0B6DEC" w14:textId="77777777" w:rsidTr="008E243D">
        <w:tc>
          <w:tcPr>
            <w:tcW w:w="3964" w:type="dxa"/>
          </w:tcPr>
          <w:p w14:paraId="3B7AABC4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  <w:bCs/>
              </w:rPr>
            </w:pPr>
            <w:r w:rsidRPr="00735444">
              <w:rPr>
                <w:rFonts w:ascii="Calibri" w:eastAsia="Calibri" w:hAnsi="Calibri" w:cs="Calibri"/>
                <w:bCs/>
              </w:rPr>
              <w:t>Economic impacts</w:t>
            </w:r>
          </w:p>
          <w:p w14:paraId="4A684011" w14:textId="47269A15" w:rsidR="008E243D" w:rsidRPr="00735444" w:rsidRDefault="008E243D" w:rsidP="00735444">
            <w:pPr>
              <w:spacing w:line="276" w:lineRule="auto"/>
              <w:jc w:val="both"/>
              <w:rPr>
                <w:rFonts w:ascii="Calibri" w:eastAsia="Calibri" w:hAnsi="Calibri" w:cs="Calibri"/>
                <w:bCs/>
              </w:rPr>
            </w:pPr>
            <w:r w:rsidRPr="00735444">
              <w:rPr>
                <w:rFonts w:ascii="Calibri" w:eastAsia="Calibri" w:hAnsi="Calibri" w:cs="Calibri"/>
                <w:bCs/>
              </w:rPr>
              <w:t>Influence of the findings</w:t>
            </w:r>
            <w:r w:rsidRPr="003372DA">
              <w:rPr>
                <w:rFonts w:ascii="Calibri" w:eastAsia="Calibri" w:hAnsi="Calibri" w:cs="Calibri"/>
              </w:rPr>
              <w:t xml:space="preserve"> of this research </w:t>
            </w:r>
            <w:r>
              <w:rPr>
                <w:rFonts w:ascii="Calibri" w:eastAsia="Calibri" w:hAnsi="Calibri" w:cs="Calibri"/>
              </w:rPr>
              <w:t>on</w:t>
            </w:r>
            <w:r w:rsidRPr="003372DA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regional/</w:t>
            </w:r>
            <w:r w:rsidRPr="003372DA">
              <w:rPr>
                <w:rFonts w:ascii="Calibri" w:eastAsia="Calibri" w:hAnsi="Calibri" w:cs="Calibri"/>
              </w:rPr>
              <w:t>national</w:t>
            </w:r>
            <w:r>
              <w:rPr>
                <w:rFonts w:ascii="Calibri" w:eastAsia="Calibri" w:hAnsi="Calibri" w:cs="Calibri"/>
              </w:rPr>
              <w:t>/communal</w:t>
            </w:r>
            <w:r w:rsidRPr="003372DA">
              <w:rPr>
                <w:rFonts w:ascii="Calibri" w:eastAsia="Calibri" w:hAnsi="Calibri" w:cs="Calibri"/>
              </w:rPr>
              <w:t xml:space="preserve"> economic</w:t>
            </w:r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g</w:t>
            </w:r>
            <w:r w:rsidRPr="003372DA">
              <w:rPr>
                <w:rFonts w:ascii="Calibri" w:eastAsia="Calibri" w:hAnsi="Calibri" w:cs="Calibri"/>
              </w:rPr>
              <w:t>rowth/development</w:t>
            </w:r>
            <w:r>
              <w:rPr>
                <w:rFonts w:ascii="Calibri" w:eastAsia="Calibri" w:hAnsi="Calibri" w:cs="Calibri"/>
              </w:rPr>
              <w:t>; A</w:t>
            </w:r>
            <w:r w:rsidRPr="003372DA">
              <w:rPr>
                <w:rFonts w:ascii="Calibri" w:eastAsia="Calibri" w:hAnsi="Calibri" w:cs="Calibri"/>
              </w:rPr>
              <w:t>ny potential economic challenges or opportunities arising from th</w:t>
            </w:r>
            <w:r>
              <w:rPr>
                <w:rFonts w:ascii="Calibri" w:eastAsia="Calibri" w:hAnsi="Calibri" w:cs="Calibri"/>
              </w:rPr>
              <w:t>e</w:t>
            </w:r>
            <w:r w:rsidRPr="003372DA">
              <w:rPr>
                <w:rFonts w:ascii="Calibri" w:eastAsia="Calibri" w:hAnsi="Calibri" w:cs="Calibri"/>
              </w:rPr>
              <w:t xml:space="preserve"> research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2835" w:type="dxa"/>
          </w:tcPr>
          <w:p w14:paraId="1C6EA1AC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35" w:type="dxa"/>
          </w:tcPr>
          <w:p w14:paraId="5B3D00A0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82169C" w14:paraId="5A0C7CAA" w14:textId="77777777" w:rsidTr="008E243D">
        <w:tc>
          <w:tcPr>
            <w:tcW w:w="3964" w:type="dxa"/>
          </w:tcPr>
          <w:p w14:paraId="67845B06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  <w:bCs/>
              </w:rPr>
            </w:pPr>
            <w:r w:rsidRPr="00735444">
              <w:rPr>
                <w:rFonts w:ascii="Calibri" w:eastAsia="Calibri" w:hAnsi="Calibri" w:cs="Calibri"/>
                <w:bCs/>
              </w:rPr>
              <w:t>Social impacts</w:t>
            </w:r>
          </w:p>
          <w:p w14:paraId="7D84A88F" w14:textId="5BA4D40A" w:rsidR="008E243D" w:rsidRPr="00735444" w:rsidRDefault="008E243D" w:rsidP="00735444">
            <w:pPr>
              <w:spacing w:line="276" w:lineRule="auto"/>
              <w:jc w:val="both"/>
              <w:rPr>
                <w:rFonts w:ascii="Calibri" w:eastAsia="Calibri" w:hAnsi="Calibri" w:cs="Calibri"/>
                <w:bCs/>
              </w:rPr>
            </w:pPr>
            <w:r>
              <w:rPr>
                <w:rFonts w:ascii="Calibri" w:eastAsia="Calibri" w:hAnsi="Calibri" w:cs="Calibri"/>
              </w:rPr>
              <w:t>P</w:t>
            </w:r>
            <w:r w:rsidRPr="00735444">
              <w:rPr>
                <w:rFonts w:ascii="Calibri" w:eastAsia="Calibri" w:hAnsi="Calibri" w:cs="Calibri"/>
              </w:rPr>
              <w:t>otential social consequences (positive or negative) resulting from applying this research</w:t>
            </w:r>
            <w:r>
              <w:rPr>
                <w:rFonts w:ascii="Calibri" w:eastAsia="Calibri" w:hAnsi="Calibri" w:cs="Calibri"/>
              </w:rPr>
              <w:t>; The contribution of</w:t>
            </w:r>
            <w:r w:rsidRPr="00735444">
              <w:rPr>
                <w:rFonts w:ascii="Calibri" w:eastAsia="Calibri" w:hAnsi="Calibri" w:cs="Calibri"/>
              </w:rPr>
              <w:t xml:space="preserve"> the findings of this study to improving the quality of life for different social groups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2835" w:type="dxa"/>
          </w:tcPr>
          <w:p w14:paraId="65436E22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35" w:type="dxa"/>
          </w:tcPr>
          <w:p w14:paraId="66E4F5AD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82169C" w14:paraId="2D84C5F4" w14:textId="77777777" w:rsidTr="008E243D">
        <w:tc>
          <w:tcPr>
            <w:tcW w:w="3964" w:type="dxa"/>
          </w:tcPr>
          <w:p w14:paraId="2C177122" w14:textId="42C09523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ther impacts (please define)</w:t>
            </w:r>
          </w:p>
        </w:tc>
        <w:tc>
          <w:tcPr>
            <w:tcW w:w="2835" w:type="dxa"/>
          </w:tcPr>
          <w:p w14:paraId="1A5BE3FF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  <w:tc>
          <w:tcPr>
            <w:tcW w:w="2835" w:type="dxa"/>
          </w:tcPr>
          <w:p w14:paraId="52465B6B" w14:textId="77777777" w:rsidR="0082169C" w:rsidRDefault="0082169C" w:rsidP="00735444">
            <w:pPr>
              <w:spacing w:line="276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14:paraId="0BD7442F" w14:textId="77777777" w:rsidR="00735444" w:rsidRDefault="00735444" w:rsidP="00735444">
      <w:pPr>
        <w:spacing w:line="276" w:lineRule="auto"/>
        <w:jc w:val="both"/>
        <w:rPr>
          <w:rFonts w:ascii="Calibri" w:eastAsia="Calibri" w:hAnsi="Calibri" w:cs="Calibri"/>
        </w:rPr>
      </w:pPr>
    </w:p>
    <w:p w14:paraId="391678CF" w14:textId="385F74F9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</w:t>
      </w:r>
      <w:r w:rsidR="00275ADF">
        <w:rPr>
          <w:rFonts w:ascii="Calibri" w:eastAsia="Calibri" w:hAnsi="Calibri" w:cs="Calibri"/>
          <w:b/>
          <w:color w:val="000000"/>
          <w:sz w:val="28"/>
          <w:szCs w:val="28"/>
        </w:rPr>
        <w:t>5</w:t>
      </w: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: Financial Report </w:t>
      </w:r>
    </w:p>
    <w:p w14:paraId="6CB0DF2F" w14:textId="77777777" w:rsidR="0065796C" w:rsidRDefault="0065796C" w:rsidP="0065796C">
      <w:pPr>
        <w:spacing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lease complete the tables in this section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1881"/>
        <w:gridCol w:w="2009"/>
        <w:gridCol w:w="1943"/>
      </w:tblGrid>
      <w:tr w:rsidR="0065796C" w:rsidRPr="00C6422B" w14:paraId="3FDC81F3" w14:textId="77777777" w:rsidTr="00AA0057">
        <w:tc>
          <w:tcPr>
            <w:tcW w:w="3188" w:type="dxa"/>
            <w:shd w:val="clear" w:color="auto" w:fill="auto"/>
            <w:vAlign w:val="center"/>
          </w:tcPr>
          <w:p w14:paraId="586F01B0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881" w:type="dxa"/>
            <w:shd w:val="clear" w:color="auto" w:fill="auto"/>
            <w:vAlign w:val="center"/>
          </w:tcPr>
          <w:p w14:paraId="35A0A144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ds received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6E578FDB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Expenditure</w:t>
            </w:r>
          </w:p>
        </w:tc>
        <w:tc>
          <w:tcPr>
            <w:tcW w:w="1943" w:type="dxa"/>
            <w:vAlign w:val="center"/>
          </w:tcPr>
          <w:p w14:paraId="3036C2D0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lance available</w:t>
            </w:r>
          </w:p>
        </w:tc>
      </w:tr>
      <w:tr w:rsidR="0065796C" w:rsidRPr="00C6422B" w14:paraId="46AA2DEC" w14:textId="77777777" w:rsidTr="005E31A6">
        <w:tc>
          <w:tcPr>
            <w:tcW w:w="3188" w:type="dxa"/>
            <w:shd w:val="clear" w:color="auto" w:fill="auto"/>
          </w:tcPr>
          <w:p w14:paraId="09721FB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 xml:space="preserve">Research Assistant </w:t>
            </w:r>
          </w:p>
        </w:tc>
        <w:tc>
          <w:tcPr>
            <w:tcW w:w="1881" w:type="dxa"/>
            <w:shd w:val="clear" w:color="auto" w:fill="auto"/>
          </w:tcPr>
          <w:p w14:paraId="7A36B006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1F0BD78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24575D7C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4C25A39A" w14:textId="77777777" w:rsidTr="005E31A6">
        <w:tc>
          <w:tcPr>
            <w:tcW w:w="3188" w:type="dxa"/>
            <w:shd w:val="clear" w:color="auto" w:fill="auto"/>
          </w:tcPr>
          <w:p w14:paraId="09B08257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Minor equipment (&lt; 1 million)</w:t>
            </w:r>
          </w:p>
        </w:tc>
        <w:tc>
          <w:tcPr>
            <w:tcW w:w="1881" w:type="dxa"/>
            <w:shd w:val="clear" w:color="auto" w:fill="auto"/>
          </w:tcPr>
          <w:p w14:paraId="538501A5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309D0011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12185FF3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01A131DF" w14:textId="77777777" w:rsidTr="005E31A6">
        <w:tc>
          <w:tcPr>
            <w:tcW w:w="3188" w:type="dxa"/>
            <w:shd w:val="clear" w:color="auto" w:fill="auto"/>
          </w:tcPr>
          <w:p w14:paraId="5B0218D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Consumable/Chemicals</w:t>
            </w:r>
          </w:p>
        </w:tc>
        <w:tc>
          <w:tcPr>
            <w:tcW w:w="1881" w:type="dxa"/>
            <w:shd w:val="clear" w:color="auto" w:fill="auto"/>
          </w:tcPr>
          <w:p w14:paraId="7A80F940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40E70F13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7B3A2B6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2D845075" w14:textId="77777777" w:rsidTr="005E31A6">
        <w:tc>
          <w:tcPr>
            <w:tcW w:w="3188" w:type="dxa"/>
            <w:shd w:val="clear" w:color="auto" w:fill="auto"/>
          </w:tcPr>
          <w:p w14:paraId="2002E4E5" w14:textId="30B4238F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Travel</w:t>
            </w:r>
          </w:p>
        </w:tc>
        <w:tc>
          <w:tcPr>
            <w:tcW w:w="1881" w:type="dxa"/>
            <w:shd w:val="clear" w:color="auto" w:fill="auto"/>
          </w:tcPr>
          <w:p w14:paraId="2A13F777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5B096024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11BA275A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66A14D1E" w14:textId="77777777" w:rsidTr="005E31A6">
        <w:tc>
          <w:tcPr>
            <w:tcW w:w="3188" w:type="dxa"/>
            <w:shd w:val="clear" w:color="auto" w:fill="auto"/>
          </w:tcPr>
          <w:p w14:paraId="480F6B26" w14:textId="1457E946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 xml:space="preserve">Laboratory Services &amp; Sample </w:t>
            </w:r>
            <w:r w:rsidR="008E243D">
              <w:rPr>
                <w:rFonts w:ascii="Times New Roman" w:hAnsi="Times New Roman" w:cs="Times New Roman"/>
                <w:sz w:val="24"/>
                <w:szCs w:val="24"/>
              </w:rPr>
              <w:t>Analysis</w:t>
            </w:r>
          </w:p>
        </w:tc>
        <w:tc>
          <w:tcPr>
            <w:tcW w:w="1881" w:type="dxa"/>
            <w:shd w:val="clear" w:color="auto" w:fill="auto"/>
          </w:tcPr>
          <w:p w14:paraId="128E780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7EA09676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71B923DA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6189935F" w14:textId="77777777" w:rsidTr="005E31A6">
        <w:tc>
          <w:tcPr>
            <w:tcW w:w="3188" w:type="dxa"/>
            <w:shd w:val="clear" w:color="auto" w:fill="auto"/>
          </w:tcPr>
          <w:p w14:paraId="55185987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</w:tc>
        <w:tc>
          <w:tcPr>
            <w:tcW w:w="1881" w:type="dxa"/>
            <w:shd w:val="clear" w:color="auto" w:fill="auto"/>
          </w:tcPr>
          <w:p w14:paraId="222F83E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13E347E6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114A116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10F6F14C" w14:textId="77777777" w:rsidTr="005E31A6">
        <w:tc>
          <w:tcPr>
            <w:tcW w:w="3188" w:type="dxa"/>
            <w:shd w:val="clear" w:color="auto" w:fill="auto"/>
          </w:tcPr>
          <w:p w14:paraId="75E79B3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881" w:type="dxa"/>
            <w:shd w:val="clear" w:color="auto" w:fill="auto"/>
          </w:tcPr>
          <w:p w14:paraId="513BA3C4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780674FC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2AC2DF2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93B132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p w14:paraId="60A68520" w14:textId="77777777" w:rsidR="008E243D" w:rsidRDefault="008E243D" w:rsidP="0065796C">
      <w:pPr>
        <w:rPr>
          <w:rFonts w:ascii="Times New Roman" w:hAnsi="Times New Roman" w:cs="Times New Roman"/>
          <w:sz w:val="24"/>
          <w:szCs w:val="24"/>
        </w:rPr>
      </w:pPr>
    </w:p>
    <w:p w14:paraId="1EC0F036" w14:textId="77777777" w:rsidR="008E243D" w:rsidRDefault="008E243D" w:rsidP="0065796C">
      <w:pPr>
        <w:rPr>
          <w:rFonts w:ascii="Times New Roman" w:hAnsi="Times New Roman" w:cs="Times New Roman"/>
          <w:sz w:val="24"/>
          <w:szCs w:val="24"/>
        </w:rPr>
      </w:pPr>
    </w:p>
    <w:p w14:paraId="330CE41C" w14:textId="77777777" w:rsidR="008E243D" w:rsidRDefault="008E243D" w:rsidP="0065796C">
      <w:pPr>
        <w:rPr>
          <w:rFonts w:ascii="Times New Roman" w:hAnsi="Times New Roman" w:cs="Times New Roman"/>
          <w:sz w:val="24"/>
          <w:szCs w:val="24"/>
        </w:rPr>
      </w:pPr>
    </w:p>
    <w:p w14:paraId="2BF2B65A" w14:textId="77777777" w:rsidR="008E243D" w:rsidRPr="00671355" w:rsidRDefault="008E243D" w:rsidP="0065796C">
      <w:pPr>
        <w:rPr>
          <w:rFonts w:ascii="Times New Roman" w:hAnsi="Times New Roman" w:cs="Times New Roman"/>
          <w:sz w:val="24"/>
          <w:szCs w:val="24"/>
        </w:rPr>
      </w:pPr>
    </w:p>
    <w:p w14:paraId="7901BB07" w14:textId="663C0258" w:rsidR="0065796C" w:rsidRPr="00A326B6" w:rsidRDefault="0065796C" w:rsidP="0065796C">
      <w:pPr>
        <w:rPr>
          <w:rFonts w:ascii="Calibri" w:eastAsia="Calibri" w:hAnsi="Calibri" w:cs="Calibri"/>
        </w:rPr>
      </w:pPr>
      <w:r w:rsidRPr="00A326B6">
        <w:rPr>
          <w:rFonts w:ascii="Calibri" w:eastAsia="Calibri" w:hAnsi="Calibri" w:cs="Calibri"/>
        </w:rPr>
        <w:lastRenderedPageBreak/>
        <w:t>Details about equipment</w:t>
      </w:r>
      <w:r w:rsidR="00AA0057">
        <w:rPr>
          <w:rFonts w:ascii="Calibri" w:eastAsia="Calibri" w:hAnsi="Calibri" w:cs="Calibri"/>
        </w:rPr>
        <w:t xml:space="preserve">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4"/>
        <w:gridCol w:w="1804"/>
        <w:gridCol w:w="1804"/>
        <w:gridCol w:w="1804"/>
        <w:gridCol w:w="1805"/>
      </w:tblGrid>
      <w:tr w:rsidR="00AA0057" w:rsidRPr="00C6422B" w14:paraId="301A70FF" w14:textId="5D4AB357" w:rsidTr="00AA0057">
        <w:tc>
          <w:tcPr>
            <w:tcW w:w="1804" w:type="dxa"/>
            <w:shd w:val="clear" w:color="auto" w:fill="auto"/>
          </w:tcPr>
          <w:p w14:paraId="52710316" w14:textId="77777777" w:rsidR="00AA0057" w:rsidRPr="00B909A2" w:rsidRDefault="00AA0057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ipment</w:t>
            </w:r>
          </w:p>
        </w:tc>
        <w:tc>
          <w:tcPr>
            <w:tcW w:w="1804" w:type="dxa"/>
            <w:shd w:val="clear" w:color="auto" w:fill="auto"/>
          </w:tcPr>
          <w:p w14:paraId="54905375" w14:textId="77777777" w:rsidR="00AA0057" w:rsidRPr="00B909A2" w:rsidRDefault="00AA0057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location</w:t>
            </w:r>
          </w:p>
        </w:tc>
        <w:tc>
          <w:tcPr>
            <w:tcW w:w="1804" w:type="dxa"/>
            <w:shd w:val="clear" w:color="auto" w:fill="auto"/>
          </w:tcPr>
          <w:p w14:paraId="3FDEA1FF" w14:textId="77777777" w:rsidR="00AA0057" w:rsidRPr="00B909A2" w:rsidRDefault="00AA0057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nditure</w:t>
            </w:r>
          </w:p>
        </w:tc>
        <w:tc>
          <w:tcPr>
            <w:tcW w:w="1804" w:type="dxa"/>
          </w:tcPr>
          <w:p w14:paraId="5AF97C17" w14:textId="77777777" w:rsidR="00AA0057" w:rsidRPr="00B909A2" w:rsidRDefault="00AA0057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riance</w:t>
            </w:r>
          </w:p>
        </w:tc>
        <w:tc>
          <w:tcPr>
            <w:tcW w:w="1805" w:type="dxa"/>
          </w:tcPr>
          <w:p w14:paraId="15CF0BDE" w14:textId="3D4048F7" w:rsidR="00AA0057" w:rsidRDefault="00AA0057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cation of the equipment</w:t>
            </w:r>
          </w:p>
        </w:tc>
      </w:tr>
      <w:tr w:rsidR="00AA0057" w:rsidRPr="00C6422B" w14:paraId="0070A18B" w14:textId="4306EF68" w:rsidTr="00AA0057">
        <w:tc>
          <w:tcPr>
            <w:tcW w:w="1804" w:type="dxa"/>
            <w:shd w:val="clear" w:color="auto" w:fill="auto"/>
          </w:tcPr>
          <w:p w14:paraId="016DBD08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69F99FF0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2879B7B2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14:paraId="6088F01E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5" w:type="dxa"/>
          </w:tcPr>
          <w:p w14:paraId="7C1B459D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0057" w:rsidRPr="00C6422B" w14:paraId="49FF8D2C" w14:textId="3D4A9A43" w:rsidTr="00AA0057">
        <w:tc>
          <w:tcPr>
            <w:tcW w:w="1804" w:type="dxa"/>
            <w:shd w:val="clear" w:color="auto" w:fill="auto"/>
          </w:tcPr>
          <w:p w14:paraId="7BF20186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0E315C15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  <w:shd w:val="clear" w:color="auto" w:fill="auto"/>
          </w:tcPr>
          <w:p w14:paraId="16A64DF3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4" w:type="dxa"/>
          </w:tcPr>
          <w:p w14:paraId="05091F39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5" w:type="dxa"/>
          </w:tcPr>
          <w:p w14:paraId="720CCA7D" w14:textId="77777777" w:rsidR="00AA0057" w:rsidRPr="00B909A2" w:rsidRDefault="00AA0057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070904" w14:textId="77777777" w:rsidR="00AD0423" w:rsidRDefault="00AD0423"/>
    <w:sectPr w:rsidR="00AD042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88F93" w14:textId="77777777" w:rsidR="004135E4" w:rsidRDefault="004135E4">
      <w:pPr>
        <w:spacing w:after="0" w:line="240" w:lineRule="auto"/>
      </w:pPr>
      <w:r>
        <w:separator/>
      </w:r>
    </w:p>
  </w:endnote>
  <w:endnote w:type="continuationSeparator" w:id="0">
    <w:p w14:paraId="2725CA28" w14:textId="77777777" w:rsidR="004135E4" w:rsidRDefault="004135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30741" w14:textId="77777777" w:rsidR="007C76F0" w:rsidRDefault="007C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  <w:p w14:paraId="77DA0D52" w14:textId="77777777" w:rsidR="007C76F0" w:rsidRDefault="007C76F0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1BC3C" w14:textId="77777777" w:rsidR="004135E4" w:rsidRDefault="004135E4">
      <w:pPr>
        <w:spacing w:after="0" w:line="240" w:lineRule="auto"/>
      </w:pPr>
      <w:r>
        <w:separator/>
      </w:r>
    </w:p>
  </w:footnote>
  <w:footnote w:type="continuationSeparator" w:id="0">
    <w:p w14:paraId="7DD182C2" w14:textId="77777777" w:rsidR="004135E4" w:rsidRDefault="004135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C88BB" w14:textId="77777777" w:rsidR="007C76F0" w:rsidRDefault="007C76F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C4CD8"/>
    <w:multiLevelType w:val="multilevel"/>
    <w:tmpl w:val="9F1A2AC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 w16cid:durableId="175385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rIwNrA0trQ0MTVV0lEKTi0uzszPAykwqgUANQlYGiwAAAA="/>
  </w:docVars>
  <w:rsids>
    <w:rsidRoot w:val="0065796C"/>
    <w:rsid w:val="00001F01"/>
    <w:rsid w:val="00063246"/>
    <w:rsid w:val="0010471E"/>
    <w:rsid w:val="00123180"/>
    <w:rsid w:val="00144CA8"/>
    <w:rsid w:val="001866ED"/>
    <w:rsid w:val="00275ADF"/>
    <w:rsid w:val="002A2540"/>
    <w:rsid w:val="003372DA"/>
    <w:rsid w:val="003679B0"/>
    <w:rsid w:val="003B2878"/>
    <w:rsid w:val="003F2EF3"/>
    <w:rsid w:val="00410F01"/>
    <w:rsid w:val="004135E4"/>
    <w:rsid w:val="004946B6"/>
    <w:rsid w:val="004955A1"/>
    <w:rsid w:val="005A034F"/>
    <w:rsid w:val="0065796C"/>
    <w:rsid w:val="00667CF3"/>
    <w:rsid w:val="006C5B9F"/>
    <w:rsid w:val="00735444"/>
    <w:rsid w:val="00781D54"/>
    <w:rsid w:val="007C76F0"/>
    <w:rsid w:val="0082169C"/>
    <w:rsid w:val="00826D01"/>
    <w:rsid w:val="00867AA8"/>
    <w:rsid w:val="008E09F8"/>
    <w:rsid w:val="008E243D"/>
    <w:rsid w:val="00A91702"/>
    <w:rsid w:val="00A94CC1"/>
    <w:rsid w:val="00AA0057"/>
    <w:rsid w:val="00AB7E98"/>
    <w:rsid w:val="00AD0423"/>
    <w:rsid w:val="00AF5DCC"/>
    <w:rsid w:val="00B200D5"/>
    <w:rsid w:val="00C44D37"/>
    <w:rsid w:val="00DC35F8"/>
    <w:rsid w:val="00DE1C15"/>
    <w:rsid w:val="00F264A4"/>
    <w:rsid w:val="00FC3EF4"/>
    <w:rsid w:val="00FD2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BB1BFB"/>
  <w15:chartTrackingRefBased/>
  <w15:docId w15:val="{C4CF4BBA-110A-4F78-B1C3-4407F0FE2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79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table" w:styleId="TableGrid">
    <w:name w:val="Table Grid"/>
    <w:basedOn w:val="TableNormal"/>
    <w:uiPriority w:val="39"/>
    <w:rsid w:val="00657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200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00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00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00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00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00D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0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0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0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02A18-AFC0-4077-B09F-89C05B244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1</Words>
  <Characters>2943</Characters>
  <Application>Microsoft Office Word</Application>
  <DocSecurity>0</DocSecurity>
  <Lines>267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Ekanayake</dc:creator>
  <cp:keywords/>
  <dc:description/>
  <cp:lastModifiedBy>Janaka Ekanayake</cp:lastModifiedBy>
  <cp:revision>5</cp:revision>
  <dcterms:created xsi:type="dcterms:W3CDTF">2024-12-11T11:43:00Z</dcterms:created>
  <dcterms:modified xsi:type="dcterms:W3CDTF">2024-12-12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8f91dc5269ab78ab8b333fb2fbf5a92d2e3dc69626a3a152bd88f0d5fb50b4</vt:lpwstr>
  </property>
</Properties>
</file>